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reate-number-books-part-2"/>
    <w:p>
      <w:pPr>
        <w:pStyle w:val="Heading2"/>
      </w:pPr>
      <w:r>
        <w:t xml:space="preserve">Lesson 7: Create Number Book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number book about our school.</w:t>
      </w:r>
    </w:p>
    <w:bookmarkStart w:id="36" w:name="Xa714394edb135e39819fab11083a027f07669bd"/>
    <w:p>
      <w:pPr>
        <w:pStyle w:val="Heading3"/>
      </w:pPr>
      <w:r>
        <w:t xml:space="preserve">Warm-up: How Many Do You See: Different Dot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44.94110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645.00932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645.09049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645.1371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5Z</dcterms:created>
  <dcterms:modified xsi:type="dcterms:W3CDTF">2022-12-14T0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borTU/sqjSTwA7ml2lnvDfCJgBN4fsaceog5Gd55Ri4q30WbdK9ReroyXLOYn2yTdxHhW92vfsTU3z5ZLkyQ==</vt:lpwstr>
  </property>
</Properties>
</file>